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4-22</w:t>
      </w:r>
      <w:r>
        <w:t xml:space="preserve"> </w:t>
      </w:r>
      <w:r>
        <w:t xml:space="preserve">06:13:1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41bdfdb0c9bbfe35c4d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4-22T06:13:24Z</dcterms:created>
  <dcterms:modified xsi:type="dcterms:W3CDTF">2023-04-22T06:1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4-22 06:13:15</vt:lpwstr>
  </property>
</Properties>
</file>